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4836E" w14:textId="5B3ED056" w:rsidR="00CE56B7" w:rsidRDefault="00CE56B7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>
        <w:rPr>
          <w:rFonts w:ascii="Garamond Premr Pro" w:hAnsi="Garamond Premr Pro"/>
          <w:sz w:val="24"/>
          <w:szCs w:val="24"/>
        </w:rPr>
        <w:t>Certificate from the Minister and Vestry of the Parish of which he is a member</w:t>
      </w:r>
      <w:r w:rsidR="00B12AEC">
        <w:rPr>
          <w:rFonts w:ascii="Garamond Premr Pro" w:hAnsi="Garamond Premr Pro"/>
          <w:sz w:val="24"/>
          <w:szCs w:val="24"/>
        </w:rPr>
        <w:t xml:space="preserve"> (for Priesthood)</w:t>
      </w:r>
    </w:p>
    <w:p w14:paraId="32D62F77" w14:textId="77777777" w:rsidR="003F7454" w:rsidRDefault="003F7454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64EA8B8D" w14:textId="77777777" w:rsidR="009176ED" w:rsidRDefault="009176ED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0" w14:textId="083235FE" w:rsidR="00953175" w:rsidRPr="00366481" w:rsidRDefault="00953175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 xml:space="preserve">To the Standing Committee of the Diocese of the </w:t>
      </w:r>
      <w:r w:rsidR="00113249">
        <w:rPr>
          <w:rFonts w:ascii="Garamond Premr Pro" w:hAnsi="Garamond Premr Pro"/>
          <w:sz w:val="24"/>
          <w:szCs w:val="24"/>
        </w:rPr>
        <w:t>Central and Western States</w:t>
      </w:r>
      <w:r w:rsidRPr="00366481">
        <w:rPr>
          <w:rFonts w:ascii="Garamond Premr Pro" w:hAnsi="Garamond Premr Pro"/>
          <w:sz w:val="24"/>
          <w:szCs w:val="24"/>
        </w:rPr>
        <w:t>, APA</w:t>
      </w:r>
    </w:p>
    <w:p w14:paraId="72040B51" w14:textId="77777777" w:rsidR="00953175" w:rsidRPr="00366481" w:rsidRDefault="00953175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2" w14:textId="0A55A645" w:rsidR="00953175" w:rsidRPr="00366481" w:rsidRDefault="00505B29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i/>
          <w:iCs/>
          <w:sz w:val="24"/>
          <w:szCs w:val="24"/>
        </w:rPr>
        <w:t>Place</w:t>
      </w:r>
      <w:r w:rsidR="0010792A" w:rsidRPr="00366481">
        <w:rPr>
          <w:rFonts w:ascii="Garamond Premr Pro" w:hAnsi="Garamond Premr Pro"/>
          <w:i/>
          <w:iCs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___________________</w:t>
      </w:r>
      <w:r w:rsidR="00953175" w:rsidRPr="00366481">
        <w:rPr>
          <w:rFonts w:ascii="Garamond Premr Pro" w:hAnsi="Garamond Premr Pro"/>
          <w:sz w:val="24"/>
          <w:szCs w:val="24"/>
        </w:rPr>
        <w:t xml:space="preserve">  </w:t>
      </w:r>
      <w:r w:rsidR="00C6448F"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i/>
          <w:iCs/>
          <w:sz w:val="24"/>
          <w:szCs w:val="24"/>
        </w:rPr>
        <w:t>Date</w:t>
      </w:r>
      <w:r w:rsidRPr="00366481">
        <w:rPr>
          <w:rFonts w:ascii="Garamond Premr Pro" w:hAnsi="Garamond Premr Pro"/>
          <w:sz w:val="24"/>
          <w:szCs w:val="24"/>
        </w:rPr>
        <w:t xml:space="preserve"> __________________</w:t>
      </w:r>
    </w:p>
    <w:p w14:paraId="72040B53" w14:textId="77777777" w:rsidR="00953175" w:rsidRPr="00366481" w:rsidRDefault="00953175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5" w14:textId="26A5E24D" w:rsidR="002768BA" w:rsidRPr="00366481" w:rsidRDefault="002768BA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We do certify that, after due inquiry, we are well assured and believe that</w:t>
      </w:r>
      <w:r w:rsidRPr="00366481">
        <w:rPr>
          <w:rFonts w:ascii="Garamond Premr Pro" w:hAnsi="Garamond Premr Pro"/>
          <w:b/>
          <w:bCs/>
          <w:sz w:val="24"/>
          <w:szCs w:val="24"/>
        </w:rPr>
        <w:t xml:space="preserve"> </w:t>
      </w:r>
      <w:r w:rsidR="00E23EC6" w:rsidRPr="00E23EC6">
        <w:rPr>
          <w:rFonts w:ascii="Garamond Premr Pro" w:hAnsi="Garamond Premr Pro"/>
          <w:sz w:val="24"/>
          <w:szCs w:val="24"/>
        </w:rPr>
        <w:t>Reverend</w:t>
      </w:r>
      <w:r w:rsidR="00E23EC6">
        <w:rPr>
          <w:rFonts w:ascii="Garamond Premr Pro" w:hAnsi="Garamond Premr Pro"/>
          <w:b/>
          <w:bCs/>
          <w:sz w:val="24"/>
          <w:szCs w:val="24"/>
        </w:rPr>
        <w:t xml:space="preserve"> </w:t>
      </w:r>
      <w:r w:rsidR="00070410" w:rsidRPr="00366481">
        <w:rPr>
          <w:rFonts w:ascii="Garamond Premr Pro" w:hAnsi="Garamond Premr Pro"/>
          <w:sz w:val="24"/>
          <w:szCs w:val="24"/>
        </w:rPr>
        <w:t>___________________</w:t>
      </w:r>
      <w:r w:rsidR="00E850E6">
        <w:rPr>
          <w:rFonts w:ascii="Garamond Premr Pro" w:hAnsi="Garamond Premr Pro"/>
          <w:sz w:val="24"/>
          <w:szCs w:val="24"/>
        </w:rPr>
        <w:t>__</w:t>
      </w:r>
      <w:r w:rsidRPr="00366481">
        <w:rPr>
          <w:rFonts w:ascii="Garamond Premr Pro" w:hAnsi="Garamond Premr Pro"/>
          <w:sz w:val="24"/>
          <w:szCs w:val="24"/>
        </w:rPr>
        <w:t xml:space="preserve">, </w:t>
      </w:r>
      <w:r w:rsidR="009B1794">
        <w:rPr>
          <w:rFonts w:ascii="Garamond Premr Pro" w:hAnsi="Garamond Premr Pro"/>
          <w:sz w:val="24"/>
          <w:szCs w:val="24"/>
        </w:rPr>
        <w:t xml:space="preserve">Deacon, </w:t>
      </w:r>
      <w:r w:rsidR="009B7F4C">
        <w:rPr>
          <w:rFonts w:ascii="Garamond Premr Pro" w:hAnsi="Garamond Premr Pro"/>
          <w:sz w:val="24"/>
          <w:szCs w:val="24"/>
        </w:rPr>
        <w:t>since the ____ day of _</w:t>
      </w:r>
      <w:r w:rsidR="006B1985">
        <w:rPr>
          <w:rFonts w:ascii="Garamond Premr Pro" w:hAnsi="Garamond Premr Pro"/>
          <w:sz w:val="24"/>
          <w:szCs w:val="24"/>
        </w:rPr>
        <w:t>______</w:t>
      </w:r>
      <w:r w:rsidR="009B7F4C">
        <w:rPr>
          <w:rFonts w:ascii="Garamond Premr Pro" w:hAnsi="Garamond Premr Pro"/>
          <w:sz w:val="24"/>
          <w:szCs w:val="24"/>
        </w:rPr>
        <w:t>___ in the year ____ being the date of his ordination to the Diaconate (or for the space of three years last past), hath lived</w:t>
      </w:r>
      <w:r w:rsidRPr="00366481">
        <w:rPr>
          <w:rFonts w:ascii="Garamond Premr Pro" w:hAnsi="Garamond Premr Pro"/>
          <w:sz w:val="24"/>
          <w:szCs w:val="24"/>
        </w:rPr>
        <w:t xml:space="preserve"> lived a sober, honest, and godly life, and </w:t>
      </w:r>
      <w:r w:rsidR="00EC0040">
        <w:rPr>
          <w:rFonts w:ascii="Garamond Premr Pro" w:hAnsi="Garamond Premr Pro"/>
          <w:sz w:val="24"/>
          <w:szCs w:val="24"/>
        </w:rPr>
        <w:t>hath not written, taught, or held anything contrary to the Doctrine, Discipline, or Worship of the Church.</w:t>
      </w:r>
      <w:r w:rsidR="00CC65D0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And, moreover,</w:t>
      </w:r>
      <w:r w:rsidR="00C71D02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 xml:space="preserve">we think him a person worthy to be admitted to the Sacred Order of </w:t>
      </w:r>
      <w:r w:rsidR="00E23EC6">
        <w:rPr>
          <w:rFonts w:ascii="Garamond Premr Pro" w:hAnsi="Garamond Premr Pro"/>
          <w:sz w:val="24"/>
          <w:szCs w:val="24"/>
        </w:rPr>
        <w:t>Priests</w:t>
      </w:r>
      <w:r w:rsidRPr="00366481">
        <w:rPr>
          <w:rFonts w:ascii="Garamond Premr Pro" w:hAnsi="Garamond Premr Pro"/>
          <w:sz w:val="24"/>
          <w:szCs w:val="24"/>
        </w:rPr>
        <w:t>.</w:t>
      </w:r>
    </w:p>
    <w:p w14:paraId="72040B56" w14:textId="77777777" w:rsidR="002768BA" w:rsidRPr="00366481" w:rsidRDefault="002768BA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7" w14:textId="77777777" w:rsidR="00953175" w:rsidRPr="00366481" w:rsidRDefault="00953175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 xml:space="preserve">Signed, </w:t>
      </w:r>
    </w:p>
    <w:p w14:paraId="72040B5A" w14:textId="2E7D25E3" w:rsidR="00270D2E" w:rsidRPr="00366481" w:rsidRDefault="00270D2E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="00A2487D" w:rsidRPr="00366481">
        <w:rPr>
          <w:rFonts w:ascii="Garamond Premr Pro" w:hAnsi="Garamond Premr Pro"/>
          <w:sz w:val="24"/>
          <w:szCs w:val="24"/>
        </w:rPr>
        <w:tab/>
      </w:r>
      <w:r w:rsidR="00A2487D" w:rsidRPr="00366481">
        <w:rPr>
          <w:rFonts w:ascii="Garamond Premr Pro" w:hAnsi="Garamond Premr Pro"/>
          <w:sz w:val="24"/>
          <w:szCs w:val="24"/>
        </w:rPr>
        <w:tab/>
        <w:t xml:space="preserve">   </w:t>
      </w:r>
      <w:r w:rsidR="00BF57EF">
        <w:rPr>
          <w:rFonts w:ascii="Garamond Premr Pro" w:hAnsi="Garamond Premr Pro"/>
          <w:sz w:val="24"/>
          <w:szCs w:val="24"/>
        </w:rPr>
        <w:t xml:space="preserve">       </w:t>
      </w:r>
      <w:r w:rsidR="00A2487D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</w:p>
    <w:p w14:paraId="72040B5B" w14:textId="0C3E22D9" w:rsidR="00270D2E" w:rsidRPr="00366481" w:rsidRDefault="00046064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Sr. Warden</w:t>
      </w:r>
      <w:r w:rsidR="00270D2E" w:rsidRPr="00366481">
        <w:rPr>
          <w:rFonts w:ascii="Garamond Premr Pro" w:hAnsi="Garamond Premr Pro"/>
          <w:sz w:val="24"/>
          <w:szCs w:val="24"/>
        </w:rPr>
        <w:tab/>
      </w:r>
      <w:r w:rsidR="00270D2E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Jr. Warden</w:t>
      </w:r>
    </w:p>
    <w:p w14:paraId="72040B5C" w14:textId="09F53B2B" w:rsidR="00270D2E" w:rsidRPr="00E45217" w:rsidRDefault="00046064" w:rsidP="00A2487D">
      <w:pPr>
        <w:spacing w:after="0" w:line="240" w:lineRule="auto"/>
        <w:rPr>
          <w:rFonts w:ascii="Garamond Premr Pro" w:hAnsi="Garamond Premr Pro"/>
          <w:i/>
          <w:iCs/>
          <w:sz w:val="20"/>
          <w:szCs w:val="20"/>
        </w:rPr>
      </w:pPr>
      <w:r w:rsidRPr="00E45217">
        <w:rPr>
          <w:rFonts w:ascii="Garamond Premr Pro" w:hAnsi="Garamond Premr Pro"/>
          <w:i/>
          <w:iCs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i/>
          <w:iCs/>
          <w:sz w:val="20"/>
          <w:szCs w:val="20"/>
        </w:rPr>
        <w:t>Printed Name</w:t>
      </w:r>
    </w:p>
    <w:p w14:paraId="7DC8AC76" w14:textId="77777777" w:rsidR="008011AD" w:rsidRDefault="008011AD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D" w14:textId="2D4C815B" w:rsidR="00270D2E" w:rsidRPr="00366481" w:rsidRDefault="00270D2E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</w:p>
    <w:p w14:paraId="72040B5E" w14:textId="2CCCA681" w:rsidR="00270D2E" w:rsidRPr="00366481" w:rsidRDefault="00046064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Treasurer</w:t>
      </w:r>
      <w:r w:rsidR="00953175" w:rsidRPr="00366481">
        <w:rPr>
          <w:rFonts w:ascii="Garamond Premr Pro" w:hAnsi="Garamond Premr Pro"/>
          <w:sz w:val="24"/>
          <w:szCs w:val="24"/>
        </w:rPr>
        <w:tab/>
      </w:r>
      <w:r w:rsidR="00953175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Secretary</w:t>
      </w:r>
    </w:p>
    <w:p w14:paraId="78D5D450" w14:textId="59255FDB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sz w:val="20"/>
          <w:szCs w:val="20"/>
        </w:rPr>
        <w:t>Printed Name</w:t>
      </w:r>
    </w:p>
    <w:p w14:paraId="10F9F958" w14:textId="77777777" w:rsidR="008011AD" w:rsidRDefault="008011AD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0" w14:textId="387DD202" w:rsidR="00270D2E" w:rsidRPr="00366481" w:rsidRDefault="00270D2E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Pr="00366481">
        <w:rPr>
          <w:rFonts w:ascii="Garamond Premr Pro" w:hAnsi="Garamond Premr Pro"/>
          <w:sz w:val="24"/>
          <w:szCs w:val="24"/>
        </w:rPr>
        <w:t>_</w:t>
      </w:r>
    </w:p>
    <w:p w14:paraId="72040B61" w14:textId="44E75B6B" w:rsidR="00270D2E" w:rsidRPr="00366481" w:rsidRDefault="00046064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Vestry member</w:t>
      </w:r>
      <w:r w:rsidR="00A2487D" w:rsidRPr="00366481">
        <w:rPr>
          <w:rFonts w:ascii="Garamond Premr Pro" w:hAnsi="Garamond Premr Pro"/>
          <w:sz w:val="24"/>
          <w:szCs w:val="24"/>
        </w:rPr>
        <w:tab/>
      </w:r>
      <w:r w:rsidR="00A2487D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2768BA" w:rsidRPr="00366481">
        <w:rPr>
          <w:rFonts w:ascii="Garamond Premr Pro" w:hAnsi="Garamond Premr Pro"/>
          <w:sz w:val="24"/>
          <w:szCs w:val="24"/>
        </w:rPr>
        <w:t>, Vestry member</w:t>
      </w:r>
    </w:p>
    <w:p w14:paraId="3E3EE923" w14:textId="4E980566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sz w:val="20"/>
          <w:szCs w:val="20"/>
        </w:rPr>
        <w:t>Printed Name</w:t>
      </w:r>
    </w:p>
    <w:p w14:paraId="255C5BCB" w14:textId="77777777" w:rsidR="000A42F1" w:rsidRDefault="000A42F1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3" w14:textId="51EDA83F" w:rsidR="00953175" w:rsidRPr="00366481" w:rsidRDefault="00953175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___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 xml:space="preserve"> _________________________________</w:t>
      </w:r>
    </w:p>
    <w:p w14:paraId="72040B64" w14:textId="0C427A34" w:rsidR="00953175" w:rsidRPr="00366481" w:rsidRDefault="00046064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2768BA" w:rsidRPr="00366481">
        <w:rPr>
          <w:rFonts w:ascii="Garamond Premr Pro" w:hAnsi="Garamond Premr Pro"/>
          <w:sz w:val="24"/>
          <w:szCs w:val="24"/>
        </w:rPr>
        <w:t>, Vestry member</w:t>
      </w:r>
      <w:r w:rsidR="002768BA" w:rsidRPr="00366481">
        <w:rPr>
          <w:rFonts w:ascii="Garamond Premr Pro" w:hAnsi="Garamond Premr Pro"/>
          <w:sz w:val="24"/>
          <w:szCs w:val="24"/>
        </w:rPr>
        <w:tab/>
      </w:r>
      <w:r w:rsidR="00953175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953175" w:rsidRPr="00366481">
        <w:rPr>
          <w:rFonts w:ascii="Garamond Premr Pro" w:hAnsi="Garamond Premr Pro"/>
          <w:sz w:val="24"/>
          <w:szCs w:val="24"/>
        </w:rPr>
        <w:t>, Vestry member</w:t>
      </w:r>
    </w:p>
    <w:p w14:paraId="0E82C919" w14:textId="347F0F1A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sz w:val="20"/>
          <w:szCs w:val="20"/>
        </w:rPr>
        <w:t>Printed Name</w:t>
      </w:r>
    </w:p>
    <w:p w14:paraId="232336D9" w14:textId="77777777" w:rsidR="003F7454" w:rsidRDefault="003F7454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6" w14:textId="0E1A545D" w:rsidR="00953175" w:rsidRPr="00366481" w:rsidRDefault="00953175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___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sz w:val="24"/>
          <w:szCs w:val="24"/>
        </w:rPr>
        <w:tab/>
      </w:r>
    </w:p>
    <w:p w14:paraId="72040B67" w14:textId="18526C3B" w:rsidR="00953175" w:rsidRPr="00366481" w:rsidRDefault="00046064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</w:t>
      </w:r>
      <w:r w:rsidR="00953175" w:rsidRPr="00366481">
        <w:rPr>
          <w:rFonts w:ascii="Garamond Premr Pro" w:hAnsi="Garamond Premr Pro"/>
          <w:sz w:val="24"/>
          <w:szCs w:val="24"/>
        </w:rPr>
        <w:t>, Vestry member</w:t>
      </w:r>
    </w:p>
    <w:p w14:paraId="4A696E57" w14:textId="6DD891F7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</w:p>
    <w:p w14:paraId="72040B68" w14:textId="14F89377" w:rsidR="00953175" w:rsidRDefault="00953175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1F3DFDA5" w14:textId="77777777" w:rsidR="009176ED" w:rsidRPr="00366481" w:rsidRDefault="009176ED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A" w14:textId="6DEC280D" w:rsidR="00953175" w:rsidRDefault="00953175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This certificate must be attested by the Minister of the Parish, or by the Clerk or Secretary of the Vestry, as follows:</w:t>
      </w:r>
    </w:p>
    <w:p w14:paraId="17C97D40" w14:textId="77777777" w:rsidR="00366481" w:rsidRPr="00366481" w:rsidRDefault="00366481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B" w14:textId="0565AC3D" w:rsidR="002768BA" w:rsidRPr="00366481" w:rsidRDefault="002768BA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I hereby certify that</w:t>
      </w:r>
      <w:r w:rsidR="00987A15" w:rsidRPr="00366481">
        <w:rPr>
          <w:rFonts w:ascii="Garamond Premr Pro" w:hAnsi="Garamond Premr Pro"/>
          <w:i/>
          <w:iCs/>
          <w:sz w:val="24"/>
          <w:szCs w:val="24"/>
        </w:rPr>
        <w:t xml:space="preserve"> </w:t>
      </w:r>
      <w:r w:rsidR="00E23EC6">
        <w:rPr>
          <w:rFonts w:ascii="Garamond Premr Pro" w:hAnsi="Garamond Premr Pro"/>
          <w:sz w:val="24"/>
          <w:szCs w:val="24"/>
        </w:rPr>
        <w:t xml:space="preserve">Reverend </w:t>
      </w:r>
      <w:r w:rsidR="00987A15" w:rsidRPr="00366481">
        <w:rPr>
          <w:rFonts w:ascii="Garamond Premr Pro" w:hAnsi="Garamond Premr Pro"/>
          <w:b/>
          <w:sz w:val="24"/>
          <w:szCs w:val="24"/>
        </w:rPr>
        <w:t>____________________</w:t>
      </w:r>
      <w:r w:rsidRPr="00366481">
        <w:rPr>
          <w:rFonts w:ascii="Garamond Premr Pro" w:hAnsi="Garamond Premr Pro"/>
          <w:sz w:val="24"/>
          <w:szCs w:val="24"/>
        </w:rPr>
        <w:t xml:space="preserve">, is a </w:t>
      </w:r>
      <w:r w:rsidR="00C17DEA">
        <w:rPr>
          <w:rFonts w:ascii="Garamond Premr Pro" w:hAnsi="Garamond Premr Pro"/>
          <w:sz w:val="24"/>
          <w:szCs w:val="24"/>
        </w:rPr>
        <w:t>resident</w:t>
      </w:r>
      <w:r w:rsidRPr="00366481">
        <w:rPr>
          <w:rFonts w:ascii="Garamond Premr Pro" w:hAnsi="Garamond Premr Pro"/>
          <w:sz w:val="24"/>
          <w:szCs w:val="24"/>
        </w:rPr>
        <w:t xml:space="preserve"> of </w:t>
      </w:r>
      <w:r w:rsidR="0010792A" w:rsidRPr="00366481">
        <w:rPr>
          <w:rFonts w:ascii="Garamond Premr Pro" w:hAnsi="Garamond Premr Pro"/>
          <w:sz w:val="24"/>
          <w:szCs w:val="24"/>
        </w:rPr>
        <w:t>________________________</w:t>
      </w:r>
      <w:r w:rsidR="006B1985">
        <w:rPr>
          <w:rFonts w:ascii="Garamond Premr Pro" w:hAnsi="Garamond Premr Pro"/>
          <w:sz w:val="24"/>
          <w:szCs w:val="24"/>
        </w:rPr>
        <w:t xml:space="preserve"> </w:t>
      </w:r>
      <w:r w:rsidR="00C17DEA">
        <w:rPr>
          <w:rFonts w:ascii="Garamond Premr Pro" w:hAnsi="Garamond Premr Pro"/>
          <w:sz w:val="24"/>
          <w:szCs w:val="24"/>
        </w:rPr>
        <w:t>Parish</w:t>
      </w:r>
      <w:r w:rsidRPr="00366481">
        <w:rPr>
          <w:rFonts w:ascii="Garamond Premr Pro" w:hAnsi="Garamond Premr Pro"/>
          <w:sz w:val="24"/>
          <w:szCs w:val="24"/>
        </w:rPr>
        <w:t xml:space="preserve"> in </w:t>
      </w:r>
      <w:r w:rsidR="00022013" w:rsidRPr="00366481">
        <w:rPr>
          <w:rFonts w:ascii="Garamond Premr Pro" w:hAnsi="Garamond Premr Pro"/>
          <w:sz w:val="24"/>
          <w:szCs w:val="24"/>
        </w:rPr>
        <w:t>____________</w:t>
      </w:r>
      <w:r w:rsidR="006B1985">
        <w:rPr>
          <w:rFonts w:ascii="Garamond Premr Pro" w:hAnsi="Garamond Premr Pro"/>
          <w:sz w:val="24"/>
          <w:szCs w:val="24"/>
        </w:rPr>
        <w:t>, ___</w:t>
      </w:r>
      <w:r w:rsidR="008E2100">
        <w:rPr>
          <w:rFonts w:ascii="Garamond Premr Pro" w:hAnsi="Garamond Premr Pro"/>
          <w:sz w:val="24"/>
          <w:szCs w:val="24"/>
        </w:rPr>
        <w:t>;</w:t>
      </w:r>
      <w:r w:rsidRPr="00366481">
        <w:rPr>
          <w:rFonts w:ascii="Garamond Premr Pro" w:hAnsi="Garamond Premr Pro"/>
          <w:sz w:val="24"/>
          <w:szCs w:val="24"/>
        </w:rPr>
        <w:t xml:space="preserve"> that the foregoing certificate was signed at a meeting of the Vestry duly convened at</w:t>
      </w:r>
      <w:r w:rsidR="00BB3C5D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</w:t>
      </w:r>
      <w:r w:rsidR="00DB6169" w:rsidRPr="00366481">
        <w:rPr>
          <w:rFonts w:ascii="Garamond Premr Pro" w:hAnsi="Garamond Premr Pro"/>
          <w:sz w:val="24"/>
          <w:szCs w:val="24"/>
        </w:rPr>
        <w:t>____</w:t>
      </w:r>
      <w:r w:rsidR="008E2100">
        <w:rPr>
          <w:rFonts w:ascii="Garamond Premr Pro" w:hAnsi="Garamond Premr Pro"/>
          <w:sz w:val="24"/>
          <w:szCs w:val="24"/>
        </w:rPr>
        <w:t>_______________</w:t>
      </w:r>
      <w:r w:rsidR="00DB6169" w:rsidRPr="00366481">
        <w:rPr>
          <w:rFonts w:ascii="Garamond Premr Pro" w:hAnsi="Garamond Premr Pro"/>
          <w:sz w:val="24"/>
          <w:szCs w:val="24"/>
        </w:rPr>
        <w:t>_</w:t>
      </w:r>
      <w:r w:rsidR="008E2100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on the</w:t>
      </w:r>
      <w:r w:rsidR="00BB3C5D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</w:t>
      </w:r>
      <w:r w:rsidR="008E2100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day of</w:t>
      </w:r>
      <w:r w:rsidR="00BB3C5D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</w:t>
      </w:r>
      <w:r w:rsidR="006B1985">
        <w:rPr>
          <w:rFonts w:ascii="Garamond Premr Pro" w:hAnsi="Garamond Premr Pro"/>
          <w:sz w:val="24"/>
          <w:szCs w:val="24"/>
        </w:rPr>
        <w:t>____</w:t>
      </w:r>
      <w:r w:rsidRPr="00366481">
        <w:rPr>
          <w:rFonts w:ascii="Garamond Premr Pro" w:hAnsi="Garamond Premr Pro"/>
          <w:sz w:val="24"/>
          <w:szCs w:val="24"/>
        </w:rPr>
        <w:t>_</w:t>
      </w:r>
      <w:r w:rsidR="00DB6169" w:rsidRPr="00366481">
        <w:rPr>
          <w:rFonts w:ascii="Garamond Premr Pro" w:hAnsi="Garamond Premr Pro"/>
          <w:sz w:val="24"/>
          <w:szCs w:val="24"/>
        </w:rPr>
        <w:t xml:space="preserve">_ </w:t>
      </w:r>
      <w:r w:rsidRPr="00366481">
        <w:rPr>
          <w:rFonts w:ascii="Garamond Premr Pro" w:hAnsi="Garamond Premr Pro"/>
          <w:sz w:val="24"/>
          <w:szCs w:val="24"/>
        </w:rPr>
        <w:t>and that the names attached are those of all (or a majority of all) the members of the Vestry.</w:t>
      </w:r>
    </w:p>
    <w:p w14:paraId="72040B6C" w14:textId="77777777" w:rsidR="002768BA" w:rsidRPr="00366481" w:rsidRDefault="002768BA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D" w14:textId="77777777" w:rsidR="00953175" w:rsidRPr="00366481" w:rsidRDefault="002768BA" w:rsidP="002768BA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Signed,</w:t>
      </w:r>
    </w:p>
    <w:p w14:paraId="72040B6F" w14:textId="18FBEC1D" w:rsidR="00953175" w:rsidRPr="00366481" w:rsidRDefault="00953175" w:rsidP="00F27C54">
      <w:pPr>
        <w:tabs>
          <w:tab w:val="left" w:pos="5490"/>
        </w:tabs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___</w:t>
      </w:r>
    </w:p>
    <w:p w14:paraId="4C9CE0B0" w14:textId="2D9FDE40" w:rsidR="00322CEB" w:rsidRPr="00366481" w:rsidRDefault="003042F1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 xml:space="preserve">The Minister of _______________________ Church </w:t>
      </w:r>
      <w:r w:rsidR="00F27C54" w:rsidRPr="00366481">
        <w:rPr>
          <w:rFonts w:ascii="Garamond Premr Pro" w:hAnsi="Garamond Premr Pro"/>
          <w:sz w:val="24"/>
          <w:szCs w:val="24"/>
        </w:rPr>
        <w:t>OR</w:t>
      </w:r>
      <w:r w:rsidRPr="00366481">
        <w:rPr>
          <w:rFonts w:ascii="Garamond Premr Pro" w:hAnsi="Garamond Premr Pro"/>
          <w:sz w:val="24"/>
          <w:szCs w:val="24"/>
        </w:rPr>
        <w:t xml:space="preserve"> Secretary of </w:t>
      </w:r>
      <w:r w:rsidR="003F7454">
        <w:rPr>
          <w:rFonts w:ascii="Garamond Premr Pro" w:hAnsi="Garamond Premr Pro"/>
          <w:sz w:val="24"/>
          <w:szCs w:val="24"/>
        </w:rPr>
        <w:t xml:space="preserve">the </w:t>
      </w:r>
      <w:r w:rsidRPr="00366481">
        <w:rPr>
          <w:rFonts w:ascii="Garamond Premr Pro" w:hAnsi="Garamond Premr Pro"/>
          <w:sz w:val="24"/>
          <w:szCs w:val="24"/>
        </w:rPr>
        <w:t>Vestry</w:t>
      </w:r>
    </w:p>
    <w:sectPr w:rsidR="00322CEB" w:rsidRPr="00366481" w:rsidSect="001D2690">
      <w:pgSz w:w="12240" w:h="15840"/>
      <w:pgMar w:top="144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 Premr Pro">
    <w:panose1 w:val="02020402060506020403"/>
    <w:charset w:val="00"/>
    <w:family w:val="roman"/>
    <w:notTrueType/>
    <w:pitch w:val="variable"/>
    <w:sig w:usb0="E00002BF" w:usb1="5000E07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MrU0tjQwNbAwMDJW0lEKTi0uzszPAykwrwUAsUJ4kywAAAA="/>
  </w:docVars>
  <w:rsids>
    <w:rsidRoot w:val="00270D2E"/>
    <w:rsid w:val="00022013"/>
    <w:rsid w:val="00046064"/>
    <w:rsid w:val="000467D3"/>
    <w:rsid w:val="00070410"/>
    <w:rsid w:val="00070BA1"/>
    <w:rsid w:val="000A42F1"/>
    <w:rsid w:val="0010051C"/>
    <w:rsid w:val="0010792A"/>
    <w:rsid w:val="00113249"/>
    <w:rsid w:val="00124746"/>
    <w:rsid w:val="001D2690"/>
    <w:rsid w:val="00270D2E"/>
    <w:rsid w:val="00275260"/>
    <w:rsid w:val="002768BA"/>
    <w:rsid w:val="002909D0"/>
    <w:rsid w:val="003042F1"/>
    <w:rsid w:val="00320E19"/>
    <w:rsid w:val="00322CEB"/>
    <w:rsid w:val="00366481"/>
    <w:rsid w:val="00367884"/>
    <w:rsid w:val="003F7454"/>
    <w:rsid w:val="004B0E96"/>
    <w:rsid w:val="00500290"/>
    <w:rsid w:val="00505B29"/>
    <w:rsid w:val="00643D50"/>
    <w:rsid w:val="006B1985"/>
    <w:rsid w:val="00704D00"/>
    <w:rsid w:val="007D7D19"/>
    <w:rsid w:val="008011AD"/>
    <w:rsid w:val="008669C6"/>
    <w:rsid w:val="008D0E1B"/>
    <w:rsid w:val="008E2100"/>
    <w:rsid w:val="00910012"/>
    <w:rsid w:val="009176ED"/>
    <w:rsid w:val="00953175"/>
    <w:rsid w:val="00987A15"/>
    <w:rsid w:val="009966F8"/>
    <w:rsid w:val="009B1794"/>
    <w:rsid w:val="009B7F4C"/>
    <w:rsid w:val="00A03A95"/>
    <w:rsid w:val="00A2487D"/>
    <w:rsid w:val="00AE7018"/>
    <w:rsid w:val="00B12AEC"/>
    <w:rsid w:val="00B230E3"/>
    <w:rsid w:val="00B376B2"/>
    <w:rsid w:val="00BB3C5D"/>
    <w:rsid w:val="00BE38D9"/>
    <w:rsid w:val="00BF4F48"/>
    <w:rsid w:val="00BF57EF"/>
    <w:rsid w:val="00C17DEA"/>
    <w:rsid w:val="00C6448F"/>
    <w:rsid w:val="00C71D02"/>
    <w:rsid w:val="00CC65D0"/>
    <w:rsid w:val="00CE56B7"/>
    <w:rsid w:val="00DB6169"/>
    <w:rsid w:val="00E23EC6"/>
    <w:rsid w:val="00E45217"/>
    <w:rsid w:val="00E850E6"/>
    <w:rsid w:val="00EA42BA"/>
    <w:rsid w:val="00EB73F2"/>
    <w:rsid w:val="00EC0040"/>
    <w:rsid w:val="00EC2632"/>
    <w:rsid w:val="00F27C54"/>
    <w:rsid w:val="00F32D0D"/>
    <w:rsid w:val="00F63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40B50"/>
  <w15:docId w15:val="{929C6BF5-E9CA-4EAC-B02F-425832F9D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her Ralph</dc:creator>
  <cp:lastModifiedBy>Lisa Ulrich</cp:lastModifiedBy>
  <cp:revision>3</cp:revision>
  <cp:lastPrinted>2015-01-12T18:06:00Z</cp:lastPrinted>
  <dcterms:created xsi:type="dcterms:W3CDTF">2023-01-19T22:29:00Z</dcterms:created>
  <dcterms:modified xsi:type="dcterms:W3CDTF">2023-01-19T22:30:00Z</dcterms:modified>
</cp:coreProperties>
</file>